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722941A" w14:textId="77777777" w:rsidR="00120BBA" w:rsidRDefault="00120BBA" w:rsidP="00120BBA">
      <w:r>
        <w:t>Objectives:</w:t>
      </w:r>
    </w:p>
    <w:p w14:paraId="43015A07" w14:textId="50AC219A" w:rsidR="00120BBA" w:rsidRDefault="00590963" w:rsidP="00590963">
      <w:pPr>
        <w:pStyle w:val="ListParagraph"/>
        <w:numPr>
          <w:ilvl w:val="0"/>
          <w:numId w:val="1"/>
        </w:numPr>
      </w:pPr>
      <w:r>
        <w:t>Classes and Objects</w:t>
      </w:r>
    </w:p>
    <w:p w14:paraId="4DE6EE47" w14:textId="77777777" w:rsidR="00723A08" w:rsidRDefault="00723A08" w:rsidP="00590963"/>
    <w:p w14:paraId="70911A6A" w14:textId="7C330F82" w:rsidR="00590963" w:rsidRDefault="00A06E3F" w:rsidP="00590963">
      <w:r>
        <w:t>This homework assignment is based on Chapter 10.</w:t>
      </w:r>
      <w:r w:rsidR="00781834">
        <w:t xml:space="preserve"> It is recommended to complete the class exercise first before starting the homework assignment.</w:t>
      </w:r>
    </w:p>
    <w:p w14:paraId="2BB50355" w14:textId="77777777" w:rsidR="00723A08" w:rsidRDefault="00723A08" w:rsidP="00590963">
      <w:pPr>
        <w:rPr>
          <w:b/>
          <w:bCs/>
          <w:sz w:val="28"/>
          <w:szCs w:val="28"/>
        </w:rPr>
      </w:pPr>
    </w:p>
    <w:p w14:paraId="753D9B1F" w14:textId="2F5003F8" w:rsidR="00781834" w:rsidRPr="003B778D" w:rsidRDefault="00781834" w:rsidP="00590963">
      <w:pPr>
        <w:rPr>
          <w:b/>
          <w:bCs/>
          <w:sz w:val="28"/>
          <w:szCs w:val="28"/>
        </w:rPr>
      </w:pPr>
      <w:r w:rsidRPr="003B778D">
        <w:rPr>
          <w:b/>
          <w:bCs/>
          <w:sz w:val="28"/>
          <w:szCs w:val="28"/>
        </w:rPr>
        <w:t>Project #3</w:t>
      </w:r>
    </w:p>
    <w:p w14:paraId="61E81BDA" w14:textId="1E1F9C52" w:rsidR="00781834" w:rsidRDefault="00781834" w:rsidP="00590963">
      <w:r>
        <w:rPr>
          <w:noProof/>
        </w:rPr>
        <w:drawing>
          <wp:inline distT="0" distB="0" distL="0" distR="0" wp14:anchorId="3DBCBD32" wp14:editId="0F70FFDE">
            <wp:extent cx="5250635" cy="1973751"/>
            <wp:effectExtent l="0" t="0" r="7620" b="7620"/>
            <wp:docPr id="4" name="Picture 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able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50635" cy="19737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23182F" w14:textId="61532691" w:rsidR="00B66064" w:rsidRPr="003B778D" w:rsidRDefault="00B66064" w:rsidP="00B66064">
      <w:pPr>
        <w:jc w:val="center"/>
        <w:rPr>
          <w:b/>
          <w:bCs/>
          <w:color w:val="FF0000"/>
          <w:sz w:val="28"/>
          <w:szCs w:val="28"/>
        </w:rPr>
      </w:pPr>
      <w:r w:rsidRPr="003B778D">
        <w:rPr>
          <w:b/>
          <w:bCs/>
          <w:color w:val="FF0000"/>
          <w:sz w:val="28"/>
          <w:szCs w:val="28"/>
        </w:rPr>
        <w:t xml:space="preserve">#3 </w:t>
      </w:r>
      <w:r w:rsidR="003B778D" w:rsidRPr="003B778D">
        <w:rPr>
          <w:b/>
          <w:bCs/>
          <w:color w:val="FF0000"/>
          <w:sz w:val="28"/>
          <w:szCs w:val="28"/>
        </w:rPr>
        <w:t>Print</w:t>
      </w:r>
      <w:r w:rsidRPr="003B778D">
        <w:rPr>
          <w:b/>
          <w:bCs/>
          <w:color w:val="FF0000"/>
          <w:sz w:val="28"/>
          <w:szCs w:val="28"/>
        </w:rPr>
        <w:t xml:space="preserve"> screen the input/output with the code below here.</w:t>
      </w:r>
    </w:p>
    <w:p w14:paraId="6AD22F84" w14:textId="1C75CD12" w:rsidR="00B66064" w:rsidRPr="003B778D" w:rsidRDefault="00B66064">
      <w:pPr>
        <w:rPr>
          <w:sz w:val="28"/>
          <w:szCs w:val="28"/>
        </w:rPr>
      </w:pPr>
    </w:p>
    <w:p w14:paraId="6E48F797" w14:textId="35968D05" w:rsidR="00B66064" w:rsidRPr="00B66064" w:rsidRDefault="00B66064" w:rsidP="00B66064">
      <w:pPr>
        <w:jc w:val="center"/>
        <w:rPr>
          <w:b/>
          <w:bCs/>
          <w:color w:val="FF0000"/>
        </w:rPr>
      </w:pPr>
      <w:r w:rsidRPr="003B778D">
        <w:rPr>
          <w:b/>
          <w:bCs/>
          <w:color w:val="FF0000"/>
          <w:sz w:val="28"/>
          <w:szCs w:val="28"/>
        </w:rPr>
        <w:t xml:space="preserve">Submit this document to Module </w:t>
      </w:r>
      <w:r w:rsidR="003B778D" w:rsidRPr="003B778D">
        <w:rPr>
          <w:b/>
          <w:bCs/>
          <w:color w:val="FF0000"/>
          <w:sz w:val="28"/>
          <w:szCs w:val="28"/>
        </w:rPr>
        <w:t>4</w:t>
      </w:r>
      <w:r w:rsidRPr="003B778D">
        <w:rPr>
          <w:b/>
          <w:bCs/>
          <w:color w:val="FF0000"/>
          <w:sz w:val="28"/>
          <w:szCs w:val="28"/>
        </w:rPr>
        <w:t xml:space="preserve"> Homework.</w:t>
      </w:r>
    </w:p>
    <w:sectPr w:rsidR="00B66064" w:rsidRPr="00B6606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AF07B26" w14:textId="77777777" w:rsidR="009D1413" w:rsidRDefault="009D1413" w:rsidP="00B75A9E">
      <w:pPr>
        <w:spacing w:after="0" w:line="240" w:lineRule="auto"/>
      </w:pPr>
      <w:r>
        <w:separator/>
      </w:r>
    </w:p>
  </w:endnote>
  <w:endnote w:type="continuationSeparator" w:id="0">
    <w:p w14:paraId="4732287A" w14:textId="77777777" w:rsidR="009D1413" w:rsidRDefault="009D1413" w:rsidP="00B75A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C50C620" w14:textId="77777777" w:rsidR="0065350C" w:rsidRDefault="0065350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16389200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E13FB5" w14:textId="37F3E548" w:rsidR="00B75A9E" w:rsidRDefault="00B75A9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EA5B859" w14:textId="77777777" w:rsidR="00B75A9E" w:rsidRDefault="00B75A9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63BCF48" w14:textId="77777777" w:rsidR="0065350C" w:rsidRDefault="006535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9010C87" w14:textId="77777777" w:rsidR="009D1413" w:rsidRDefault="009D1413" w:rsidP="00B75A9E">
      <w:pPr>
        <w:spacing w:after="0" w:line="240" w:lineRule="auto"/>
      </w:pPr>
      <w:r>
        <w:separator/>
      </w:r>
    </w:p>
  </w:footnote>
  <w:footnote w:type="continuationSeparator" w:id="0">
    <w:p w14:paraId="6A9462E0" w14:textId="77777777" w:rsidR="009D1413" w:rsidRDefault="009D1413" w:rsidP="00B75A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D28BE1" w14:textId="77777777" w:rsidR="0065350C" w:rsidRDefault="0065350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92EA51" w14:textId="77777777" w:rsidR="00B75A9E" w:rsidRDefault="00B75A9E" w:rsidP="00B75A9E">
    <w:pPr>
      <w:pStyle w:val="Header"/>
    </w:pPr>
    <w:r>
      <w:t>Santa Ana College</w:t>
    </w:r>
  </w:p>
  <w:p w14:paraId="6433EC3B" w14:textId="77777777" w:rsidR="00B75A9E" w:rsidRDefault="00B75A9E" w:rsidP="00B75A9E">
    <w:pPr>
      <w:pStyle w:val="Header"/>
    </w:pPr>
    <w:r>
      <w:t>CMPR114</w:t>
    </w:r>
  </w:p>
  <w:p w14:paraId="4149E55A" w14:textId="5AD64E9F" w:rsidR="00B75A9E" w:rsidRDefault="0065350C" w:rsidP="0065350C">
    <w:pPr>
      <w:pStyle w:val="Header"/>
    </w:pPr>
    <w:r w:rsidRPr="0065350C">
      <w:t>m4 homework #4 for Chapter 10 Classe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14BD16" w14:textId="77777777" w:rsidR="0065350C" w:rsidRDefault="006535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FB82DD2"/>
    <w:multiLevelType w:val="hybridMultilevel"/>
    <w:tmpl w:val="061CB4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965910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QwMjcytTA2MzYwNDFU0lEKTi0uzszPAykwrAUAdJ7ryiwAAAA="/>
  </w:docVars>
  <w:rsids>
    <w:rsidRoot w:val="003E7151"/>
    <w:rsid w:val="00004587"/>
    <w:rsid w:val="00120BBA"/>
    <w:rsid w:val="0017451E"/>
    <w:rsid w:val="003B778D"/>
    <w:rsid w:val="003E7151"/>
    <w:rsid w:val="004E24E1"/>
    <w:rsid w:val="00575DFC"/>
    <w:rsid w:val="00590963"/>
    <w:rsid w:val="006179E5"/>
    <w:rsid w:val="0065350C"/>
    <w:rsid w:val="006B5A62"/>
    <w:rsid w:val="00723A08"/>
    <w:rsid w:val="00781834"/>
    <w:rsid w:val="00822F65"/>
    <w:rsid w:val="009A419E"/>
    <w:rsid w:val="009D1413"/>
    <w:rsid w:val="00A06E3F"/>
    <w:rsid w:val="00B66064"/>
    <w:rsid w:val="00B75A9E"/>
    <w:rsid w:val="00CD6075"/>
    <w:rsid w:val="00D50185"/>
    <w:rsid w:val="00D916B4"/>
    <w:rsid w:val="00DB4D11"/>
    <w:rsid w:val="00F911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66617D"/>
  <w15:chartTrackingRefBased/>
  <w15:docId w15:val="{F085DBFB-3DB1-4E4A-8881-A7EEDBB7E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0BBA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75A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5A9E"/>
  </w:style>
  <w:style w:type="paragraph" w:styleId="Footer">
    <w:name w:val="footer"/>
    <w:basedOn w:val="Normal"/>
    <w:link w:val="FooterChar"/>
    <w:uiPriority w:val="99"/>
    <w:unhideWhenUsed/>
    <w:rsid w:val="00B75A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5A9E"/>
  </w:style>
  <w:style w:type="paragraph" w:styleId="ListParagraph">
    <w:name w:val="List Paragraph"/>
    <w:basedOn w:val="Normal"/>
    <w:uiPriority w:val="34"/>
    <w:qFormat/>
    <w:rsid w:val="00120B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9810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tmp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44</Words>
  <Characters>251</Characters>
  <Application>Microsoft Office Word</Application>
  <DocSecurity>0</DocSecurity>
  <Lines>2</Lines>
  <Paragraphs>1</Paragraphs>
  <ScaleCrop>false</ScaleCrop>
  <Company/>
  <LinksUpToDate>false</LinksUpToDate>
  <CharactersWithSpaces>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chi</dc:creator>
  <cp:keywords/>
  <dc:description/>
  <cp:lastModifiedBy>Francisco Bumanglag</cp:lastModifiedBy>
  <cp:revision>19</cp:revision>
  <dcterms:created xsi:type="dcterms:W3CDTF">2022-10-28T03:16:00Z</dcterms:created>
  <dcterms:modified xsi:type="dcterms:W3CDTF">2024-07-11T04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4f0af30b9af9b54088623fc311e64486cac921d601a1e9bc4d94a1b3d7fa3e4</vt:lpwstr>
  </property>
</Properties>
</file>